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A7382F">
      <w:pPr>
        <w:spacing w:line="480" w:lineRule="auto"/>
        <w:jc w:val="center"/>
      </w:pPr>
    </w:p>
    <w:p w14:paraId="14929D24" w14:textId="77777777" w:rsidR="00366869" w:rsidRDefault="00366869" w:rsidP="00A7382F">
      <w:pPr>
        <w:spacing w:line="480" w:lineRule="auto"/>
        <w:jc w:val="center"/>
      </w:pPr>
    </w:p>
    <w:p w14:paraId="57A31FD4" w14:textId="59010B4E" w:rsidR="00366869" w:rsidRDefault="00366869" w:rsidP="00A7382F">
      <w:pPr>
        <w:spacing w:line="480" w:lineRule="auto"/>
        <w:jc w:val="center"/>
      </w:pPr>
      <w:r>
        <w:t xml:space="preserve">Week </w:t>
      </w:r>
      <w:r w:rsidR="00FB2E79">
        <w:t>4</w:t>
      </w:r>
      <w:r>
        <w:t xml:space="preserve"> Learning Activity 1</w:t>
      </w:r>
    </w:p>
    <w:p w14:paraId="2808F93C" w14:textId="77777777" w:rsidR="00366869" w:rsidRDefault="00366869" w:rsidP="00A7382F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A7382F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A7382F">
      <w:pPr>
        <w:spacing w:line="480" w:lineRule="auto"/>
        <w:jc w:val="center"/>
      </w:pPr>
      <w:r>
        <w:t>Carl Marquez</w:t>
      </w:r>
    </w:p>
    <w:p w14:paraId="7F4F7C36" w14:textId="73C650E1" w:rsidR="00366869" w:rsidRDefault="00366869" w:rsidP="00A7382F">
      <w:pPr>
        <w:spacing w:line="480" w:lineRule="auto"/>
        <w:jc w:val="center"/>
      </w:pPr>
      <w:r>
        <w:t>September 1</w:t>
      </w:r>
      <w:r w:rsidR="00FB2E79">
        <w:t>8</w:t>
      </w:r>
      <w:r>
        <w:t>, 2021</w:t>
      </w:r>
    </w:p>
    <w:p w14:paraId="7E0CEC95" w14:textId="77777777" w:rsidR="00366869" w:rsidRDefault="00366869" w:rsidP="00A7382F">
      <w:pPr>
        <w:spacing w:line="480" w:lineRule="auto"/>
      </w:pPr>
      <w:r>
        <w:br w:type="page"/>
      </w:r>
    </w:p>
    <w:p w14:paraId="27796308" w14:textId="6300C386" w:rsidR="00366869" w:rsidRDefault="00140E65" w:rsidP="00A7382F">
      <w:pPr>
        <w:spacing w:line="480" w:lineRule="auto"/>
        <w:jc w:val="center"/>
      </w:pPr>
      <w:r w:rsidRPr="00140E65">
        <w:lastRenderedPageBreak/>
        <w:drawing>
          <wp:inline distT="0" distB="0" distL="0" distR="0" wp14:anchorId="0259C071" wp14:editId="5E7B81C9">
            <wp:extent cx="5943600" cy="5271770"/>
            <wp:effectExtent l="0" t="0" r="0" b="508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DFBF" w14:textId="1E0A5F87" w:rsidR="00F67601" w:rsidRDefault="008A6A6A" w:rsidP="00A7382F">
      <w:pPr>
        <w:pStyle w:val="Heading1"/>
        <w:spacing w:line="480" w:lineRule="auto"/>
        <w:jc w:val="center"/>
      </w:pPr>
      <w:r>
        <w:t>Lab Reflection</w:t>
      </w:r>
    </w:p>
    <w:p w14:paraId="0EFF7651" w14:textId="0E71E6F7" w:rsidR="00A7382F" w:rsidRPr="00A7382F" w:rsidRDefault="00A7382F" w:rsidP="00A7382F">
      <w:pPr>
        <w:spacing w:line="480" w:lineRule="auto"/>
      </w:pPr>
      <w:r>
        <w:tab/>
      </w:r>
      <w:r w:rsidR="00815BD6">
        <w:t xml:space="preserve">I discovered that the lab does not recognize the </w:t>
      </w:r>
      <w:r w:rsidR="00426DF9">
        <w:t>“</w:t>
      </w:r>
      <w:proofErr w:type="spellStart"/>
      <w:r w:rsidR="00815BD6">
        <w:t>sudo</w:t>
      </w:r>
      <w:proofErr w:type="spellEnd"/>
      <w:r w:rsidR="00426DF9">
        <w:t>”</w:t>
      </w:r>
      <w:r w:rsidR="00815BD6">
        <w:t xml:space="preserve"> command</w:t>
      </w:r>
      <w:r w:rsidR="00021062">
        <w:t xml:space="preserve"> (super</w:t>
      </w:r>
      <w:r w:rsidR="00870F95">
        <w:t>user</w:t>
      </w:r>
      <w:r w:rsidR="009D5B66">
        <w:t xml:space="preserve"> do)</w:t>
      </w:r>
      <w:r w:rsidR="00815BD6">
        <w:t>,</w:t>
      </w:r>
      <w:r w:rsidR="00140874">
        <w:t xml:space="preserve"> which</w:t>
      </w:r>
      <w:r w:rsidR="00447C9A">
        <w:t xml:space="preserve"> elevates a user</w:t>
      </w:r>
      <w:r w:rsidR="00815BD6">
        <w:t>’</w:t>
      </w:r>
      <w:r w:rsidR="00447C9A">
        <w:t>s permissions</w:t>
      </w:r>
      <w:r w:rsidR="00C635D5">
        <w:t xml:space="preserve"> for critical files</w:t>
      </w:r>
      <w:r w:rsidR="00291791">
        <w:t xml:space="preserve">.  While I do not have </w:t>
      </w:r>
      <w:r w:rsidR="008F6B8B">
        <w:t>much</w:t>
      </w:r>
      <w:r w:rsidR="00291791">
        <w:t xml:space="preserve"> experience </w:t>
      </w:r>
      <w:r w:rsidR="007748B0">
        <w:t xml:space="preserve">with Linux, </w:t>
      </w:r>
      <w:r w:rsidR="00135A9C">
        <w:t xml:space="preserve">I have played around with it a little bit </w:t>
      </w:r>
      <w:r w:rsidR="008F6B8B">
        <w:t>o</w:t>
      </w:r>
      <w:r w:rsidR="00A22D20">
        <w:t>n a virtual machine on my laptop.</w:t>
      </w:r>
      <w:r w:rsidR="008F6B8B">
        <w:t xml:space="preserve">  </w:t>
      </w:r>
      <w:r w:rsidR="002E7FC8">
        <w:t xml:space="preserve">When I finally figured that </w:t>
      </w:r>
      <w:r w:rsidR="00684A1B">
        <w:t>out, I was able to continue and complete the lab</w:t>
      </w:r>
      <w:r w:rsidR="000E52D3">
        <w:t xml:space="preserve">.  The lab </w:t>
      </w:r>
      <w:r w:rsidR="00E66258">
        <w:t xml:space="preserve">was </w:t>
      </w:r>
      <w:proofErr w:type="gramStart"/>
      <w:r w:rsidR="00E66258">
        <w:t>pretty straightforward</w:t>
      </w:r>
      <w:proofErr w:type="gramEnd"/>
      <w:r w:rsidR="00E66258">
        <w:t xml:space="preserve"> </w:t>
      </w:r>
      <w:r w:rsidR="004B7FF5">
        <w:t xml:space="preserve">for anyone who has any experience working in </w:t>
      </w:r>
      <w:r w:rsidR="00386325">
        <w:t xml:space="preserve">a </w:t>
      </w:r>
      <w:r w:rsidR="004B7FF5">
        <w:t>Linux</w:t>
      </w:r>
      <w:r w:rsidR="00386325">
        <w:t xml:space="preserve"> terminal</w:t>
      </w:r>
      <w:r w:rsidR="004B7FF5">
        <w:t>.</w:t>
      </w:r>
    </w:p>
    <w:p w14:paraId="0F445A35" w14:textId="77777777" w:rsidR="00A415D4" w:rsidRDefault="00A415D4" w:rsidP="00A7382F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qgUAjdcHriwAAAA="/>
  </w:docVars>
  <w:rsids>
    <w:rsidRoot w:val="004419F1"/>
    <w:rsid w:val="00021062"/>
    <w:rsid w:val="000E52D3"/>
    <w:rsid w:val="00135A9C"/>
    <w:rsid w:val="00140874"/>
    <w:rsid w:val="00140E65"/>
    <w:rsid w:val="00291791"/>
    <w:rsid w:val="002E7FC8"/>
    <w:rsid w:val="00366869"/>
    <w:rsid w:val="00386325"/>
    <w:rsid w:val="003D0C3B"/>
    <w:rsid w:val="00426DF9"/>
    <w:rsid w:val="004419F1"/>
    <w:rsid w:val="00447C9A"/>
    <w:rsid w:val="004B7FF5"/>
    <w:rsid w:val="004D6841"/>
    <w:rsid w:val="00583E50"/>
    <w:rsid w:val="00684A1B"/>
    <w:rsid w:val="007748B0"/>
    <w:rsid w:val="00815BD6"/>
    <w:rsid w:val="00870F95"/>
    <w:rsid w:val="008A6A6A"/>
    <w:rsid w:val="008F6B8B"/>
    <w:rsid w:val="009B620A"/>
    <w:rsid w:val="009D5B66"/>
    <w:rsid w:val="00A22D20"/>
    <w:rsid w:val="00A415D4"/>
    <w:rsid w:val="00A7382F"/>
    <w:rsid w:val="00AD596D"/>
    <w:rsid w:val="00C635D5"/>
    <w:rsid w:val="00E66258"/>
    <w:rsid w:val="00F67601"/>
    <w:rsid w:val="00FB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67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9</cp:revision>
  <dcterms:created xsi:type="dcterms:W3CDTF">2021-09-18T23:58:00Z</dcterms:created>
  <dcterms:modified xsi:type="dcterms:W3CDTF">2021-09-19T01:26:00Z</dcterms:modified>
</cp:coreProperties>
</file>